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tali Polhov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hov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8 West Golf Road Unit C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talpo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902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i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1/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